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 (with group interaction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: 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:group (pl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8:35:13Z</dcterms:created>
  <dcterms:modified xsi:type="dcterms:W3CDTF">2025-10-01T1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